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</w:t>
      </w:r>
      <w:r>
        <w:t xml:space="preserve"> </w:t>
      </w:r>
      <w:r>
        <w:t xml:space="preserve">Revoic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คัดลายมือตัวบรรจงครึ่งบรรทัด</w:t>
      </w:r>
      <w:r>
        <w:t xml:space="preserve"> </w:t>
      </w:r>
      <w:r>
        <w:t xml:space="preserve">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ับตัวต่อโซ่นะครับ เรามาดูตัวอย่างการคัดลายมือบรรจงครึ่งบรรทัดชนิดแบบ 5 เส้นเหมือนกัน R15 ส่วนตัวมาดูกันเลยนะครับ ปากเกร็ดฟ้าแต่อยู่ในเส้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 Revoice (DLTV ภาษาไทย ป. 5 หน่วยที่ 1) ๔ การคัดลายมือตัวบรรจงครึ่งบรรทัด ๘ มิ.ย. ๒๕๖๔</dc:title>
  <dc:creator/>
  <cp:keywords/>
  <dcterms:created xsi:type="dcterms:W3CDTF">2021-11-17T03:56:41Z</dcterms:created>
  <dcterms:modified xsi:type="dcterms:W3CDTF">2021-11-17T03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7 พฤษจิกายน 2564 เวลา 09.26 น.</vt:lpwstr>
  </property>
  <property fmtid="{D5CDD505-2E9C-101B-9397-08002B2CF9AE}" pid="3" name="subtitle">
    <vt:lpwstr/>
  </property>
</Properties>
</file>